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 Effective as of August 18 ,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10, Prague, 147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twenty (2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10, Prague, 147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6c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9:46Z</dcterms:created>
  <dcterms:modified xsi:type="dcterms:W3CDTF">2025-12-24T10:09:46Z</dcterms:modified>
</cp:coreProperties>
</file>